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7B2C3" w14:textId="77777777" w:rsidR="00E01210" w:rsidRDefault="00E01210" w:rsidP="00583C1C">
      <w:pPr>
        <w:tabs>
          <w:tab w:val="left" w:pos="720"/>
        </w:tabs>
        <w:suppressAutoHyphens/>
        <w:spacing w:after="0" w:line="240" w:lineRule="auto"/>
        <w:jc w:val="center"/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</w:pPr>
    </w:p>
    <w:p w14:paraId="590D26B5" w14:textId="03CA191C" w:rsidR="00A22C70" w:rsidRDefault="00E4229F" w:rsidP="00583C1C">
      <w:pPr>
        <w:tabs>
          <w:tab w:val="left" w:pos="720"/>
        </w:tabs>
        <w:suppressAutoHyphens/>
        <w:spacing w:after="0" w:line="240" w:lineRule="auto"/>
        <w:jc w:val="center"/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</w:pPr>
      <w:r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  <w:t xml:space="preserve">SS# - 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  <w:t>Special Session Title</w:t>
      </w:r>
    </w:p>
    <w:p w14:paraId="3391CEBE" w14:textId="7BB5112F" w:rsidR="00E23BC7" w:rsidRDefault="00E23BC7" w:rsidP="00583C1C">
      <w:pPr>
        <w:tabs>
          <w:tab w:val="left" w:pos="720"/>
        </w:tabs>
        <w:suppressAutoHyphens/>
        <w:spacing w:after="0" w:line="240" w:lineRule="auto"/>
        <w:jc w:val="center"/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</w:pPr>
    </w:p>
    <w:p w14:paraId="60E2C4DE" w14:textId="3E9CBBE8" w:rsidR="00302023" w:rsidRPr="00E23BC7" w:rsidRDefault="00302023" w:rsidP="00583C1C">
      <w:pPr>
        <w:tabs>
          <w:tab w:val="left" w:pos="720"/>
        </w:tabs>
        <w:suppressAutoHyphens/>
        <w:spacing w:after="0" w:line="240" w:lineRule="auto"/>
        <w:jc w:val="center"/>
        <w:rPr>
          <w:rFonts w:ascii="Times New Roman" w:eastAsia="Batang" w:hAnsi="Times New Roman" w:cs="Times New Roman"/>
          <w:b/>
          <w:color w:val="00000A"/>
          <w:kern w:val="1"/>
          <w:sz w:val="28"/>
          <w:szCs w:val="28"/>
          <w:lang w:val="en-US" w:eastAsia="ko-KR"/>
        </w:rPr>
      </w:pPr>
    </w:p>
    <w:p w14:paraId="5CFACA2B" w14:textId="2998B6D6" w:rsidR="00F42DA9" w:rsidRPr="00F42DA9" w:rsidRDefault="00E01178" w:rsidP="00F42DA9">
      <w:pPr>
        <w:pStyle w:val="Titolo3"/>
        <w:spacing w:before="0" w:line="240" w:lineRule="auto"/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</w:pPr>
      <w:r>
        <w:rPr>
          <w:rFonts w:ascii="Times New Roman" w:eastAsia="Batang" w:hAnsi="Times New Roman" w:cs="Times New Roman"/>
          <w:b/>
          <w:noProof/>
          <w:color w:val="00000A"/>
          <w:kern w:val="1"/>
          <w:sz w:val="22"/>
          <w:szCs w:val="22"/>
          <w:lang w:val="en-US"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E922A5" wp14:editId="7FDB53DC">
                <wp:simplePos x="0" y="0"/>
                <wp:positionH relativeFrom="column">
                  <wp:posOffset>7620</wp:posOffset>
                </wp:positionH>
                <wp:positionV relativeFrom="paragraph">
                  <wp:posOffset>48895</wp:posOffset>
                </wp:positionV>
                <wp:extent cx="1080135" cy="1080135"/>
                <wp:effectExtent l="7620" t="5080" r="7620" b="10160"/>
                <wp:wrapSquare wrapText="bothSides"/>
                <wp:docPr id="2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E1C10" w14:textId="20F98F64" w:rsidR="00925E0D" w:rsidRPr="000E50E7" w:rsidRDefault="00843ED3" w:rsidP="000E50E7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lang w:val="it-I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FEBA09" wp14:editId="6733A26A">
                                  <wp:extent cx="887730" cy="887730"/>
                                  <wp:effectExtent l="0" t="0" r="0" b="0"/>
                                  <wp:docPr id="1234216833" name="Elemento grafico 1234216833" descr="User outli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Graphic 1" descr="User outlin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7730" cy="8877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E922A5" id="Rectangle 2" o:spid="_x0000_s1026" style="position:absolute;margin-left:.6pt;margin-top:3.85pt;width:85.05pt;height:85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">
                <v:textbox>
                  <w:txbxContent>
                    <w:p w14:paraId="247E1C10" w14:textId="20F98F64" w:rsidR="00925E0D" w:rsidRPr="000E50E7" w:rsidRDefault="00843ED3" w:rsidP="000E50E7">
                      <w:pPr>
                        <w:jc w:val="center"/>
                        <w:rPr>
                          <w:rFonts w:asciiTheme="majorBidi" w:hAnsiTheme="majorBidi" w:cstheme="majorBidi"/>
                          <w:sz w:val="16"/>
                          <w:szCs w:val="16"/>
                          <w:lang w:val="it-IT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0FEBA09" wp14:editId="6733A26A">
                            <wp:extent cx="887730" cy="887730"/>
                            <wp:effectExtent l="0" t="0" r="0" b="0"/>
                            <wp:docPr id="1234216833" name="Elemento grafico 1234216833" descr="User outli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Graphic 1" descr="User outline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7730" cy="8877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Name Surname</w:t>
      </w:r>
      <w:r w:rsidR="0030202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 xml:space="preserve"> </w:t>
      </w:r>
      <w:r w:rsidR="00302023" w:rsidRPr="00E70F34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[</w:t>
      </w:r>
      <w:r w:rsidR="0075665C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00-000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</w:t>
      </w:r>
      <w:r w:rsidR="0075665C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-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00</w:t>
      </w:r>
      <w:r w:rsidR="0075665C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-0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</w:t>
      </w:r>
      <w:r w:rsidR="0075665C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</w:t>
      </w:r>
      <w:r w:rsidR="00302023" w:rsidRPr="00E70F34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]</w:t>
      </w:r>
    </w:p>
    <w:p w14:paraId="0C3C9546" w14:textId="4871FB95" w:rsidR="00302023" w:rsidRPr="00E70F34" w:rsidRDefault="00843ED3" w:rsidP="00583C1C">
      <w:pPr>
        <w:pStyle w:val="Titolo4"/>
        <w:spacing w:before="0" w:line="240" w:lineRule="auto"/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</w:pPr>
      <w:r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  <w:t>Complete affiliation and address</w:t>
      </w:r>
    </w:p>
    <w:p w14:paraId="0B37647E" w14:textId="322860D2" w:rsidR="00302023" w:rsidRDefault="00843ED3" w:rsidP="00583C1C">
      <w:pPr>
        <w:pStyle w:val="Titolo4"/>
        <w:spacing w:before="0" w:line="240" w:lineRule="auto"/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</w:pPr>
      <w:r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  <w:t>Mail address</w:t>
      </w:r>
    </w:p>
    <w:p w14:paraId="5F104BFA" w14:textId="77777777" w:rsidR="00843ED3" w:rsidRPr="00843ED3" w:rsidRDefault="00843ED3" w:rsidP="00843ED3">
      <w:pPr>
        <w:rPr>
          <w:lang w:val="en-US" w:eastAsia="ko-KR"/>
        </w:rPr>
      </w:pPr>
    </w:p>
    <w:p w14:paraId="6716E2E1" w14:textId="77777777" w:rsidR="00302023" w:rsidRPr="00E01178" w:rsidRDefault="00302023" w:rsidP="00583C1C">
      <w:pPr>
        <w:spacing w:after="0" w:line="240" w:lineRule="auto"/>
        <w:rPr>
          <w:lang w:val="en-US"/>
        </w:rPr>
      </w:pPr>
    </w:p>
    <w:p w14:paraId="740AB8E9" w14:textId="77777777" w:rsidR="00302023" w:rsidRPr="00E01178" w:rsidRDefault="00302023" w:rsidP="00583C1C">
      <w:pPr>
        <w:spacing w:after="0" w:line="240" w:lineRule="auto"/>
        <w:rPr>
          <w:lang w:val="en-US"/>
        </w:rPr>
      </w:pPr>
    </w:p>
    <w:p w14:paraId="5A64C76B" w14:textId="14946CFD" w:rsidR="00302023" w:rsidRPr="00E01178" w:rsidRDefault="00302023" w:rsidP="00583C1C">
      <w:pPr>
        <w:spacing w:after="0" w:line="240" w:lineRule="auto"/>
        <w:rPr>
          <w:lang w:val="en-US"/>
        </w:rPr>
      </w:pPr>
    </w:p>
    <w:p w14:paraId="45FA6D5F" w14:textId="0774B67A" w:rsidR="00F42DA9" w:rsidRPr="00E01178" w:rsidRDefault="00695B2D" w:rsidP="00583C1C">
      <w:pPr>
        <w:spacing w:after="0" w:line="240" w:lineRule="auto"/>
        <w:rPr>
          <w:lang w:val="en-US"/>
        </w:rPr>
      </w:pPr>
      <w:r w:rsidRPr="00E01178">
        <w:rPr>
          <w:rFonts w:asciiTheme="majorBidi" w:hAnsiTheme="majorBidi" w:cstheme="majorBidi"/>
          <w:sz w:val="16"/>
          <w:szCs w:val="16"/>
          <w:lang w:val="en-US"/>
        </w:rPr>
        <w:t>Picture of the first organizer</w:t>
      </w:r>
    </w:p>
    <w:p w14:paraId="1E2BB9F1" w14:textId="364B617C" w:rsidR="00F42DA9" w:rsidRPr="00E01178" w:rsidRDefault="00F42DA9" w:rsidP="00583C1C">
      <w:pPr>
        <w:spacing w:after="0" w:line="240" w:lineRule="auto"/>
        <w:rPr>
          <w:lang w:val="en-US"/>
        </w:rPr>
      </w:pPr>
    </w:p>
    <w:p w14:paraId="679B411C" w14:textId="5D1C5F01" w:rsidR="00843ED3" w:rsidRPr="00F42DA9" w:rsidRDefault="00E01178" w:rsidP="00843ED3">
      <w:pPr>
        <w:pStyle w:val="Titolo3"/>
        <w:spacing w:before="0" w:line="240" w:lineRule="auto"/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</w:pPr>
      <w:r>
        <w:rPr>
          <w:rFonts w:ascii="Times New Roman" w:eastAsia="Batang" w:hAnsi="Times New Roman" w:cs="Times New Roman"/>
          <w:b/>
          <w:noProof/>
          <w:color w:val="00000A"/>
          <w:kern w:val="1"/>
          <w:sz w:val="22"/>
          <w:szCs w:val="22"/>
          <w:lang w:val="en-US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E922A5" wp14:editId="5099660C">
                <wp:simplePos x="0" y="0"/>
                <wp:positionH relativeFrom="column">
                  <wp:posOffset>7620</wp:posOffset>
                </wp:positionH>
                <wp:positionV relativeFrom="paragraph">
                  <wp:posOffset>9525</wp:posOffset>
                </wp:positionV>
                <wp:extent cx="1080135" cy="1080135"/>
                <wp:effectExtent l="7620" t="7620" r="7620" b="7620"/>
                <wp:wrapSquare wrapText="bothSides"/>
                <wp:docPr id="2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9BD8E" w14:textId="0EA8C7D5" w:rsidR="00925E0D" w:rsidRPr="00925E0D" w:rsidRDefault="00695B2D" w:rsidP="00695B2D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val="it-I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1F99E0" wp14:editId="7C06F444">
                                  <wp:extent cx="887730" cy="887730"/>
                                  <wp:effectExtent l="0" t="0" r="0" b="0"/>
                                  <wp:docPr id="3" name="Graphic 3" descr="User outli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Graphic 1" descr="User outlin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7730" cy="8877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E922A5" id="Rectangle 3" o:spid="_x0000_s1027" style="position:absolute;margin-left:.6pt;margin-top:.75pt;width:85.05pt;height:8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">
                <v:textbox>
                  <w:txbxContent>
                    <w:p w14:paraId="1D19BD8E" w14:textId="0EA8C7D5" w:rsidR="00925E0D" w:rsidRPr="00925E0D" w:rsidRDefault="00695B2D" w:rsidP="00695B2D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  <w:lang w:val="it-IT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1F99E0" wp14:editId="7C06F444">
                            <wp:extent cx="887730" cy="887730"/>
                            <wp:effectExtent l="0" t="0" r="0" b="0"/>
                            <wp:docPr id="3" name="Graphic 3" descr="User outli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Graphic 1" descr="User outline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7730" cy="8877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 xml:space="preserve">Name Surname </w:t>
      </w:r>
      <w:r w:rsidR="00843ED3" w:rsidRPr="00E70F34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[</w:t>
      </w:r>
      <w:r w:rsidR="00843ED3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00-000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</w:t>
      </w:r>
      <w:r w:rsidR="00843ED3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-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00</w:t>
      </w:r>
      <w:r w:rsidR="00843ED3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-0</w:t>
      </w:r>
      <w:r w:rsidR="00843ED3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0</w:t>
      </w:r>
      <w:r w:rsidR="00843ED3" w:rsidRPr="0075665C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0</w:t>
      </w:r>
      <w:r w:rsidR="00843ED3" w:rsidRPr="00E70F34">
        <w:rPr>
          <w:rFonts w:ascii="Times New Roman" w:eastAsia="Batang" w:hAnsi="Times New Roman" w:cs="Times New Roman"/>
          <w:b/>
          <w:color w:val="00000A"/>
          <w:kern w:val="1"/>
          <w:sz w:val="22"/>
          <w:szCs w:val="22"/>
          <w:lang w:val="en-US" w:eastAsia="ko-KR"/>
        </w:rPr>
        <w:t>]</w:t>
      </w:r>
    </w:p>
    <w:p w14:paraId="4A1DCE8D" w14:textId="77777777" w:rsidR="00843ED3" w:rsidRPr="00E70F34" w:rsidRDefault="00843ED3" w:rsidP="00843ED3">
      <w:pPr>
        <w:pStyle w:val="Titolo4"/>
        <w:spacing w:before="0" w:line="240" w:lineRule="auto"/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</w:pPr>
      <w:r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  <w:t>Complete affiliation and address</w:t>
      </w:r>
    </w:p>
    <w:p w14:paraId="2AF0025E" w14:textId="55144FDF" w:rsidR="00302023" w:rsidRPr="00843ED3" w:rsidRDefault="00843ED3" w:rsidP="00843ED3">
      <w:pPr>
        <w:pStyle w:val="Titolo4"/>
        <w:spacing w:before="0" w:line="240" w:lineRule="auto"/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</w:pPr>
      <w:r>
        <w:rPr>
          <w:rFonts w:ascii="Times New Roman" w:eastAsia="Batang" w:hAnsi="Times New Roman" w:cs="Times New Roman"/>
          <w:bCs/>
          <w:i w:val="0"/>
          <w:iCs w:val="0"/>
          <w:color w:val="00000A"/>
          <w:kern w:val="1"/>
          <w:lang w:val="en-US" w:eastAsia="ko-KR"/>
        </w:rPr>
        <w:t>Mail address</w:t>
      </w:r>
    </w:p>
    <w:p w14:paraId="1BFD0778" w14:textId="77777777" w:rsidR="00843ED3" w:rsidRPr="00843ED3" w:rsidRDefault="00843ED3" w:rsidP="00843ED3">
      <w:pPr>
        <w:rPr>
          <w:lang w:val="en-US"/>
        </w:rPr>
      </w:pPr>
    </w:p>
    <w:p w14:paraId="6C915483" w14:textId="44E56A38" w:rsidR="00302023" w:rsidRPr="006510FF" w:rsidRDefault="00302023" w:rsidP="00583C1C">
      <w:pPr>
        <w:spacing w:after="0" w:line="240" w:lineRule="auto"/>
        <w:rPr>
          <w:lang w:val="en-US"/>
        </w:rPr>
      </w:pPr>
    </w:p>
    <w:p w14:paraId="3028ACED" w14:textId="38EBD6FD" w:rsidR="00F42DA9" w:rsidRDefault="00F42DA9" w:rsidP="00583C1C">
      <w:pPr>
        <w:spacing w:after="0" w:line="240" w:lineRule="auto"/>
        <w:rPr>
          <w:lang w:val="en-US"/>
        </w:rPr>
      </w:pPr>
    </w:p>
    <w:p w14:paraId="6A3396B4" w14:textId="77777777" w:rsidR="004C5328" w:rsidRPr="006510FF" w:rsidRDefault="004C5328" w:rsidP="00583C1C">
      <w:pPr>
        <w:spacing w:after="0" w:line="240" w:lineRule="auto"/>
        <w:rPr>
          <w:lang w:val="en-US"/>
        </w:rPr>
      </w:pPr>
    </w:p>
    <w:p w14:paraId="45F98F06" w14:textId="07A278E9" w:rsidR="005020A0" w:rsidRDefault="00695B2D" w:rsidP="00583C1C">
      <w:pPr>
        <w:spacing w:after="0" w:line="240" w:lineRule="auto"/>
        <w:rPr>
          <w:lang w:val="en-US"/>
        </w:rPr>
      </w:pPr>
      <w:r w:rsidRPr="00E01178">
        <w:rPr>
          <w:rFonts w:asciiTheme="majorBidi" w:hAnsiTheme="majorBidi" w:cstheme="majorBidi"/>
          <w:sz w:val="16"/>
          <w:szCs w:val="16"/>
          <w:lang w:val="en-US"/>
        </w:rPr>
        <w:t>Picture of the second organizer</w:t>
      </w:r>
    </w:p>
    <w:p w14:paraId="58336DF5" w14:textId="77777777" w:rsidR="005020A0" w:rsidRPr="00E01178" w:rsidRDefault="005020A0" w:rsidP="00583C1C">
      <w:pPr>
        <w:spacing w:after="0" w:line="240" w:lineRule="auto"/>
        <w:rPr>
          <w:lang w:val="en-US"/>
        </w:rPr>
      </w:pPr>
    </w:p>
    <w:p w14:paraId="312CF3AD" w14:textId="556241B6" w:rsidR="00A63473" w:rsidRDefault="00843ED3" w:rsidP="00E314B6">
      <w:pPr>
        <w:spacing w:after="0" w:line="240" w:lineRule="auto"/>
        <w:jc w:val="both"/>
        <w:rPr>
          <w:rFonts w:ascii="Times New Roman" w:eastAsia="Batang" w:hAnsi="Times New Roman" w:cs="Times New Roman"/>
          <w:color w:val="00000A"/>
          <w:kern w:val="1"/>
          <w:lang w:val="en-US" w:eastAsia="ko-KR"/>
        </w:rPr>
      </w:pPr>
      <w:r>
        <w:rPr>
          <w:rFonts w:ascii="Times New Roman" w:eastAsia="Batang" w:hAnsi="Times New Roman" w:cs="Times New Roman"/>
          <w:color w:val="00000A"/>
          <w:kern w:val="1"/>
          <w:lang w:val="en-US" w:eastAsia="ko-KR"/>
        </w:rPr>
        <w:t>Description of the special session (max 200 words)</w:t>
      </w:r>
    </w:p>
    <w:sectPr w:rsidR="00A63473" w:rsidSect="00E31655">
      <w:headerReference w:type="first" r:id="rId11"/>
      <w:pgSz w:w="11906" w:h="16838"/>
      <w:pgMar w:top="1800" w:right="1440" w:bottom="1170" w:left="1440" w:header="5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3CC15" w14:textId="77777777" w:rsidR="00731477" w:rsidRDefault="00731477" w:rsidP="008C5445">
      <w:pPr>
        <w:spacing w:after="0" w:line="240" w:lineRule="auto"/>
      </w:pPr>
      <w:r>
        <w:separator/>
      </w:r>
    </w:p>
  </w:endnote>
  <w:endnote w:type="continuationSeparator" w:id="0">
    <w:p w14:paraId="5B2B30A1" w14:textId="77777777" w:rsidR="00731477" w:rsidRDefault="00731477" w:rsidP="008C5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1E531" w14:textId="77777777" w:rsidR="00731477" w:rsidRDefault="00731477" w:rsidP="008C5445">
      <w:pPr>
        <w:spacing w:after="0" w:line="240" w:lineRule="auto"/>
      </w:pPr>
      <w:r>
        <w:separator/>
      </w:r>
    </w:p>
  </w:footnote>
  <w:footnote w:type="continuationSeparator" w:id="0">
    <w:p w14:paraId="27B328C0" w14:textId="77777777" w:rsidR="00731477" w:rsidRDefault="00731477" w:rsidP="008C5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BEBBD" w14:textId="1118C7BF" w:rsidR="00E31655" w:rsidRDefault="00E31655" w:rsidP="00843ED3">
    <w:pPr>
      <w:pStyle w:val="Intestazione"/>
      <w:jc w:val="center"/>
    </w:pPr>
    <w:r>
      <w:rPr>
        <w:noProof/>
      </w:rPr>
      <w:drawing>
        <wp:inline distT="0" distB="0" distL="0" distR="0" wp14:anchorId="6F3A4FB7" wp14:editId="743689CE">
          <wp:extent cx="3363054" cy="582839"/>
          <wp:effectExtent l="0" t="0" r="2540" b="190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438881" cy="59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43ED3">
      <w:rPr>
        <w:noProof/>
      </w:rPr>
      <w:drawing>
        <wp:inline distT="0" distB="0" distL="0" distR="0" wp14:anchorId="255246CD" wp14:editId="59543410">
          <wp:extent cx="581051" cy="581051"/>
          <wp:effectExtent l="0" t="0" r="3175" b="3175"/>
          <wp:docPr id="1576932445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6932445" name="Immagin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62" cy="5923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/>
      </w:rPr>
    </w:lvl>
  </w:abstractNum>
  <w:num w:numId="1" w16cid:durableId="766777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tDAzNTWzMLMwMjNV0lEKTi0uzszPAykwrQUAxLR/xywAAAA="/>
  </w:docVars>
  <w:rsids>
    <w:rsidRoot w:val="0048078E"/>
    <w:rsid w:val="00064722"/>
    <w:rsid w:val="00064E76"/>
    <w:rsid w:val="00067E41"/>
    <w:rsid w:val="0008764C"/>
    <w:rsid w:val="000A4EF5"/>
    <w:rsid w:val="000D5190"/>
    <w:rsid w:val="000E50E7"/>
    <w:rsid w:val="00100DC7"/>
    <w:rsid w:val="001873E1"/>
    <w:rsid w:val="001E61B0"/>
    <w:rsid w:val="002240F7"/>
    <w:rsid w:val="002D350E"/>
    <w:rsid w:val="00302023"/>
    <w:rsid w:val="003270DB"/>
    <w:rsid w:val="003531CC"/>
    <w:rsid w:val="003A5BD9"/>
    <w:rsid w:val="003E61D8"/>
    <w:rsid w:val="004437F1"/>
    <w:rsid w:val="0048078E"/>
    <w:rsid w:val="004C5328"/>
    <w:rsid w:val="004F04A2"/>
    <w:rsid w:val="005020A0"/>
    <w:rsid w:val="0053744A"/>
    <w:rsid w:val="00540A35"/>
    <w:rsid w:val="00583C1C"/>
    <w:rsid w:val="00602E93"/>
    <w:rsid w:val="00616F92"/>
    <w:rsid w:val="006510FF"/>
    <w:rsid w:val="00695B2D"/>
    <w:rsid w:val="0071461C"/>
    <w:rsid w:val="00731477"/>
    <w:rsid w:val="0075665C"/>
    <w:rsid w:val="00784473"/>
    <w:rsid w:val="007A7C7B"/>
    <w:rsid w:val="008030ED"/>
    <w:rsid w:val="00814A7F"/>
    <w:rsid w:val="00843ED3"/>
    <w:rsid w:val="008C5445"/>
    <w:rsid w:val="00905239"/>
    <w:rsid w:val="0091411B"/>
    <w:rsid w:val="00925E0D"/>
    <w:rsid w:val="00973843"/>
    <w:rsid w:val="009C62E0"/>
    <w:rsid w:val="009D4E55"/>
    <w:rsid w:val="00A22C70"/>
    <w:rsid w:val="00A63473"/>
    <w:rsid w:val="00A719C8"/>
    <w:rsid w:val="00A96F93"/>
    <w:rsid w:val="00AD6118"/>
    <w:rsid w:val="00B64110"/>
    <w:rsid w:val="00BC21B2"/>
    <w:rsid w:val="00BD63FE"/>
    <w:rsid w:val="00C573D1"/>
    <w:rsid w:val="00CE42DA"/>
    <w:rsid w:val="00D45990"/>
    <w:rsid w:val="00DC5ED9"/>
    <w:rsid w:val="00E01178"/>
    <w:rsid w:val="00E01210"/>
    <w:rsid w:val="00E23BC7"/>
    <w:rsid w:val="00E314B6"/>
    <w:rsid w:val="00E31655"/>
    <w:rsid w:val="00E317BC"/>
    <w:rsid w:val="00E4229F"/>
    <w:rsid w:val="00E70F34"/>
    <w:rsid w:val="00F42DA9"/>
    <w:rsid w:val="00FA5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EB7D035"/>
  <w15:docId w15:val="{E126C526-AE6E-4FF3-8E6D-A3CDFB1B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8764C"/>
  </w:style>
  <w:style w:type="paragraph" w:styleId="Titolo2">
    <w:name w:val="heading 2"/>
    <w:basedOn w:val="Normale"/>
    <w:link w:val="Titolo2Carattere"/>
    <w:uiPriority w:val="9"/>
    <w:qFormat/>
    <w:rsid w:val="00BC21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BC21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BC21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BC21B2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customStyle="1" w:styleId="Default">
    <w:name w:val="Default"/>
    <w:rsid w:val="00BC21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BC21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BC21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llegamentoipertestuale">
    <w:name w:val="Hyperlink"/>
    <w:basedOn w:val="Carpredefinitoparagrafo"/>
    <w:uiPriority w:val="99"/>
    <w:unhideWhenUsed/>
    <w:rsid w:val="00BC21B2"/>
    <w:rPr>
      <w:color w:val="0000FF"/>
      <w:u w:val="single"/>
    </w:rPr>
  </w:style>
  <w:style w:type="character" w:customStyle="1" w:styleId="Mention1">
    <w:name w:val="Mention1"/>
    <w:basedOn w:val="Carpredefinitoparagrafo"/>
    <w:uiPriority w:val="99"/>
    <w:semiHidden/>
    <w:unhideWhenUsed/>
    <w:rsid w:val="00BC21B2"/>
    <w:rPr>
      <w:color w:val="2B579A"/>
      <w:shd w:val="clear" w:color="auto" w:fill="E6E6E6"/>
    </w:rPr>
  </w:style>
  <w:style w:type="paragraph" w:styleId="NormaleWeb">
    <w:name w:val="Normal (Web)"/>
    <w:basedOn w:val="Normale"/>
    <w:uiPriority w:val="99"/>
    <w:semiHidden/>
    <w:unhideWhenUsed/>
    <w:rsid w:val="00AD6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437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437F1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8C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C5445"/>
  </w:style>
  <w:style w:type="paragraph" w:styleId="Pidipagina">
    <w:name w:val="footer"/>
    <w:basedOn w:val="Normale"/>
    <w:link w:val="PidipaginaCarattere"/>
    <w:uiPriority w:val="99"/>
    <w:unhideWhenUsed/>
    <w:rsid w:val="008C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C5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0.svg"/><Relationship Id="rId4" Type="http://schemas.openxmlformats.org/officeDocument/2006/relationships/webSettings" Target="webSettings.xml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 Francesco Giordano</dc:creator>
  <cp:lastModifiedBy>CARLO RAINIERI</cp:lastModifiedBy>
  <cp:revision>12</cp:revision>
  <dcterms:created xsi:type="dcterms:W3CDTF">2022-07-23T07:44:00Z</dcterms:created>
  <dcterms:modified xsi:type="dcterms:W3CDTF">2025-09-19T18:41:00Z</dcterms:modified>
</cp:coreProperties>
</file>